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-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60"/>
        <w:gridCol w:w="451"/>
        <w:gridCol w:w="308"/>
        <w:gridCol w:w="222"/>
        <w:gridCol w:w="5707"/>
        <w:gridCol w:w="1984"/>
      </w:tblGrid>
      <w:tr w:rsidR="00033B6C" w:rsidRPr="00033B6C" w:rsidTr="00464952">
        <w:trPr>
          <w:trHeight w:val="736"/>
        </w:trPr>
        <w:tc>
          <w:tcPr>
            <w:tcW w:w="19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bookmarkStart w:id="0" w:name="_GoBack"/>
          <w:bookmarkEnd w:id="0"/>
          <w:p w:rsidR="00033B6C" w:rsidRPr="00033B6C" w:rsidRDefault="006837A1" w:rsidP="00A65C5D">
            <w:pPr>
              <w:pStyle w:val="s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</w:rPr>
            </w:pPr>
            <w:r>
              <w:object w:dxaOrig="3045" w:dyaOrig="42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8.85pt;height:67.6pt" o:ole="">
                  <v:imagedata r:id="rId6" o:title=""/>
                </v:shape>
                <o:OLEObject Type="Embed" ProgID="PBrush" ShapeID="_x0000_i1025" DrawAspect="Content" ObjectID="_1765105148" r:id="rId7"/>
              </w:object>
            </w:r>
          </w:p>
        </w:tc>
        <w:tc>
          <w:tcPr>
            <w:tcW w:w="6688" w:type="dxa"/>
            <w:gridSpan w:val="4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033B6C" w:rsidRPr="000702D4" w:rsidRDefault="00033B6C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033B6C" w:rsidRPr="000702D4" w:rsidRDefault="00033B6C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>SAKARYA ÜNİVERSİTESİ</w:t>
            </w:r>
          </w:p>
          <w:p w:rsidR="00033B6C" w:rsidRPr="000702D4" w:rsidRDefault="00660E17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EN</w:t>
            </w:r>
            <w:r w:rsidR="00033B6C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FAKÜLTESİ</w:t>
            </w:r>
          </w:p>
          <w:p w:rsidR="00033B6C" w:rsidRPr="000702D4" w:rsidRDefault="00660E17" w:rsidP="009E05AB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KİMYA</w:t>
            </w:r>
            <w:r w:rsidR="00033B6C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BÖLÜMÜ</w:t>
            </w:r>
          </w:p>
          <w:p w:rsidR="00033B6C" w:rsidRPr="000702D4" w:rsidRDefault="00033B6C" w:rsidP="00A6691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Default="00033B6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33B6C" w:rsidRPr="00033B6C" w:rsidRDefault="00033B6C" w:rsidP="00033B6C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F2559" w:rsidRPr="00033B6C" w:rsidTr="00390283">
        <w:trPr>
          <w:cantSplit/>
          <w:trHeight w:val="267"/>
        </w:trPr>
        <w:tc>
          <w:tcPr>
            <w:tcW w:w="10632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FF2559" w:rsidRPr="000702D4" w:rsidRDefault="004F3F3C" w:rsidP="00416258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İŞYERİ </w:t>
            </w:r>
            <w:r w:rsidR="0086597A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UYGULAMASI </w:t>
            </w:r>
            <w:r w:rsidR="00FF2559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ABUL </w:t>
            </w:r>
            <w:r w:rsidR="000A2943" w:rsidRPr="000702D4">
              <w:rPr>
                <w:rFonts w:asciiTheme="minorHAnsi" w:hAnsiTheme="minorHAnsi" w:cstheme="minorHAnsi"/>
                <w:b/>
                <w:sz w:val="22"/>
                <w:szCs w:val="22"/>
              </w:rPr>
              <w:t>FORMU</w:t>
            </w:r>
          </w:p>
        </w:tc>
      </w:tr>
      <w:tr w:rsidR="00FF2559" w:rsidRPr="00033B6C" w:rsidTr="00390283">
        <w:trPr>
          <w:cantSplit/>
          <w:trHeight w:val="71"/>
        </w:trPr>
        <w:tc>
          <w:tcPr>
            <w:tcW w:w="10632" w:type="dxa"/>
            <w:gridSpan w:val="6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FF2559" w:rsidRPr="00033B6C" w:rsidRDefault="00FF2559" w:rsidP="009779CC">
            <w:pPr>
              <w:pStyle w:val="Balk1"/>
              <w:jc w:val="left"/>
              <w:rPr>
                <w:b/>
                <w:bCs/>
                <w:szCs w:val="20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93"/>
        </w:trPr>
        <w:tc>
          <w:tcPr>
            <w:tcW w:w="2719" w:type="dxa"/>
            <w:gridSpan w:val="3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0A2943" w:rsidRPr="00AD216D" w:rsidRDefault="00DC77D1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Ö</w:t>
            </w:r>
            <w:r w:rsidR="00FF2559" w:rsidRPr="00AD216D">
              <w:rPr>
                <w:rFonts w:asciiTheme="minorHAnsi" w:hAnsiTheme="minorHAnsi" w:cstheme="minorHAnsi"/>
                <w:b/>
                <w:sz w:val="24"/>
              </w:rPr>
              <w:t>Ğ</w:t>
            </w:r>
            <w:r w:rsidRPr="00AD216D">
              <w:rPr>
                <w:rFonts w:asciiTheme="minorHAnsi" w:hAnsiTheme="minorHAnsi" w:cstheme="minorHAnsi"/>
                <w:b/>
                <w:sz w:val="24"/>
              </w:rPr>
              <w:t>RE</w:t>
            </w:r>
            <w:r w:rsidR="00FF2559" w:rsidRPr="00AD216D">
              <w:rPr>
                <w:rFonts w:asciiTheme="minorHAnsi" w:hAnsiTheme="minorHAnsi" w:cstheme="minorHAnsi"/>
                <w:b/>
                <w:sz w:val="24"/>
              </w:rPr>
              <w:t>NCİNİN</w:t>
            </w:r>
          </w:p>
        </w:tc>
        <w:tc>
          <w:tcPr>
            <w:tcW w:w="222" w:type="dxa"/>
            <w:tcBorders>
              <w:top w:val="single" w:sz="18" w:space="0" w:color="auto"/>
            </w:tcBorders>
            <w:vAlign w:val="center"/>
          </w:tcPr>
          <w:p w:rsidR="00FF2559" w:rsidRPr="00AD216D" w:rsidRDefault="00FF2559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</w:p>
        </w:tc>
        <w:tc>
          <w:tcPr>
            <w:tcW w:w="7691" w:type="dxa"/>
            <w:gridSpan w:val="2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Adı ve Soyadı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AD216D" w:rsidRDefault="0098603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Öğrenci</w:t>
            </w:r>
            <w:r w:rsidR="00FF2559" w:rsidRPr="00AD216D">
              <w:rPr>
                <w:rFonts w:asciiTheme="minorHAnsi" w:hAnsiTheme="minorHAnsi" w:cstheme="minorHAnsi"/>
                <w:b/>
                <w:sz w:val="24"/>
              </w:rPr>
              <w:t xml:space="preserve"> Numarası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F2559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AD216D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T.C. Kimlik Numarası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AD216D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BE0A4A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BE0A4A" w:rsidRPr="00AD216D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Telefon (Cep/Ev)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E0A4A" w:rsidRPr="00AD216D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BE0A4A" w:rsidRPr="00AD216D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FA0314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A0314" w:rsidRPr="00AD216D" w:rsidRDefault="00125AC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Bölümü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0314" w:rsidRPr="00AD216D" w:rsidRDefault="00FA0314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A0314" w:rsidRPr="00AD216D" w:rsidRDefault="00FA0314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</w:p>
        </w:tc>
      </w:tr>
      <w:tr w:rsidR="009E05AB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9E05AB" w:rsidRPr="00AD216D" w:rsidRDefault="009E05A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Başlama Tarihi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05AB" w:rsidRPr="00AD216D" w:rsidRDefault="009E05A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9E05AB" w:rsidRPr="00AD216D" w:rsidRDefault="0014390A" w:rsidP="0014390A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Akademik takvime göre b</w:t>
            </w:r>
            <w:r w:rsidRPr="0014390A">
              <w:rPr>
                <w:rFonts w:asciiTheme="minorHAnsi" w:hAnsiTheme="minorHAnsi" w:cstheme="minorHAnsi"/>
                <w:sz w:val="24"/>
              </w:rPr>
              <w:t xml:space="preserve">ahar yarıyılı </w:t>
            </w:r>
            <w:r>
              <w:rPr>
                <w:rFonts w:asciiTheme="minorHAnsi" w:hAnsiTheme="minorHAnsi" w:cstheme="minorHAnsi"/>
                <w:sz w:val="24"/>
              </w:rPr>
              <w:t>ö</w:t>
            </w:r>
            <w:r w:rsidRPr="0014390A">
              <w:rPr>
                <w:rFonts w:asciiTheme="minorHAnsi" w:hAnsiTheme="minorHAnsi" w:cstheme="minorHAnsi"/>
                <w:sz w:val="24"/>
              </w:rPr>
              <w:t xml:space="preserve">ğretim </w:t>
            </w:r>
            <w:r>
              <w:rPr>
                <w:rFonts w:asciiTheme="minorHAnsi" w:hAnsiTheme="minorHAnsi" w:cstheme="minorHAnsi"/>
                <w:sz w:val="24"/>
              </w:rPr>
              <w:t>başlangıç tarihi</w:t>
            </w:r>
          </w:p>
        </w:tc>
      </w:tr>
      <w:tr w:rsidR="00DE65A6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DE65A6" w:rsidRPr="00AD216D" w:rsidRDefault="00DE65A6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Bitiş Tarihi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65A6" w:rsidRPr="00AD216D" w:rsidRDefault="00DE65A6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 xml:space="preserve">:  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DE65A6" w:rsidRPr="00AD216D" w:rsidRDefault="0014390A" w:rsidP="0014390A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  <w:r w:rsidRPr="0014390A">
              <w:rPr>
                <w:rFonts w:asciiTheme="minorHAnsi" w:hAnsiTheme="minorHAnsi" w:cstheme="minorHAnsi"/>
                <w:sz w:val="24"/>
              </w:rPr>
              <w:t xml:space="preserve">Akademik takvime göre bahar yarıyılı </w:t>
            </w:r>
            <w:r>
              <w:rPr>
                <w:rFonts w:asciiTheme="minorHAnsi" w:hAnsiTheme="minorHAnsi" w:cstheme="minorHAnsi"/>
                <w:sz w:val="24"/>
              </w:rPr>
              <w:t>f</w:t>
            </w:r>
            <w:r w:rsidRPr="0014390A">
              <w:rPr>
                <w:rFonts w:asciiTheme="minorHAnsi" w:hAnsiTheme="minorHAnsi" w:cstheme="minorHAnsi"/>
                <w:sz w:val="24"/>
              </w:rPr>
              <w:t xml:space="preserve">inal </w:t>
            </w:r>
            <w:r>
              <w:rPr>
                <w:rFonts w:asciiTheme="minorHAnsi" w:hAnsiTheme="minorHAnsi" w:cstheme="minorHAnsi"/>
                <w:sz w:val="24"/>
              </w:rPr>
              <w:t>s</w:t>
            </w:r>
            <w:r w:rsidRPr="0014390A">
              <w:rPr>
                <w:rFonts w:asciiTheme="minorHAnsi" w:hAnsiTheme="minorHAnsi" w:cstheme="minorHAnsi"/>
                <w:sz w:val="24"/>
              </w:rPr>
              <w:t>ınavları bitiş</w:t>
            </w:r>
            <w:r>
              <w:rPr>
                <w:rFonts w:asciiTheme="minorHAnsi" w:hAnsiTheme="minorHAnsi" w:cstheme="minorHAnsi"/>
                <w:sz w:val="24"/>
              </w:rPr>
              <w:t xml:space="preserve"> tarihi</w:t>
            </w:r>
          </w:p>
        </w:tc>
      </w:tr>
      <w:tr w:rsidR="009E05AB" w:rsidRPr="00033B6C" w:rsidTr="004649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271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9E05AB" w:rsidRPr="00AD216D" w:rsidRDefault="00037A2E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Uygulama</w:t>
            </w:r>
            <w:r w:rsidR="009E05AB" w:rsidRPr="00AD216D">
              <w:rPr>
                <w:rFonts w:asciiTheme="minorHAnsi" w:hAnsiTheme="minorHAnsi" w:cstheme="minorHAnsi"/>
                <w:b/>
                <w:sz w:val="24"/>
              </w:rPr>
              <w:t xml:space="preserve"> Süresi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05AB" w:rsidRPr="00AD216D" w:rsidRDefault="009E05AB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b/>
                <w:sz w:val="24"/>
              </w:rPr>
            </w:pPr>
            <w:r w:rsidRPr="00AD216D">
              <w:rPr>
                <w:rFonts w:asciiTheme="minorHAnsi" w:hAnsiTheme="minorHAnsi" w:cstheme="minorHAnsi"/>
                <w:b/>
                <w:sz w:val="24"/>
              </w:rPr>
              <w:t>:</w:t>
            </w:r>
          </w:p>
        </w:tc>
        <w:tc>
          <w:tcPr>
            <w:tcW w:w="7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9E05AB" w:rsidRPr="00AD216D" w:rsidRDefault="0014390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16</w:t>
            </w:r>
            <w:r w:rsidR="009E05AB" w:rsidRPr="00AD216D">
              <w:rPr>
                <w:rFonts w:asciiTheme="minorHAnsi" w:hAnsiTheme="minorHAnsi" w:cstheme="minorHAnsi"/>
                <w:sz w:val="24"/>
              </w:rPr>
              <w:t xml:space="preserve"> Hafta</w:t>
            </w:r>
          </w:p>
        </w:tc>
      </w:tr>
      <w:tr w:rsidR="00C7589A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8D6B8F" w:rsidRPr="002425CE" w:rsidRDefault="008D6B8F" w:rsidP="00320AAE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464952" w:rsidRPr="00464952" w:rsidRDefault="00464952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0"/>
              </w:rPr>
            </w:pPr>
            <w:r w:rsidRPr="00464952">
              <w:rPr>
                <w:rFonts w:ascii="Arial" w:hAnsi="Arial" w:cs="Arial"/>
                <w:szCs w:val="20"/>
              </w:rPr>
              <w:t xml:space="preserve">– </w:t>
            </w:r>
            <w:r w:rsidR="004F3F3C" w:rsidRPr="00464952">
              <w:rPr>
                <w:rFonts w:ascii="Arial" w:hAnsi="Arial" w:cs="Arial"/>
                <w:szCs w:val="20"/>
              </w:rPr>
              <w:t xml:space="preserve">İşyeri </w:t>
            </w:r>
            <w:r w:rsidR="00986039" w:rsidRPr="00464952">
              <w:rPr>
                <w:rFonts w:ascii="Arial" w:hAnsi="Arial" w:cs="Arial"/>
                <w:szCs w:val="20"/>
              </w:rPr>
              <w:t>Uygul</w:t>
            </w:r>
            <w:r w:rsidR="00416258" w:rsidRPr="00464952">
              <w:rPr>
                <w:rFonts w:ascii="Arial" w:hAnsi="Arial" w:cs="Arial"/>
                <w:szCs w:val="20"/>
              </w:rPr>
              <w:t xml:space="preserve">amasını </w:t>
            </w:r>
            <w:r w:rsidR="00C7589A" w:rsidRPr="00464952">
              <w:rPr>
                <w:rFonts w:ascii="Arial" w:hAnsi="Arial" w:cs="Arial"/>
                <w:szCs w:val="20"/>
              </w:rPr>
              <w:t>aşağıda belirtilen işletmede yapacağım</w:t>
            </w:r>
            <w:r w:rsidRPr="00464952">
              <w:rPr>
                <w:rFonts w:ascii="Arial" w:hAnsi="Arial" w:cs="Arial"/>
                <w:szCs w:val="20"/>
              </w:rPr>
              <w:t>ı,</w:t>
            </w:r>
          </w:p>
          <w:p w:rsidR="00464952" w:rsidRPr="00464952" w:rsidRDefault="00464952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0"/>
              </w:rPr>
            </w:pPr>
            <w:r w:rsidRPr="00464952">
              <w:rPr>
                <w:rFonts w:ascii="Arial" w:hAnsi="Arial" w:cs="Arial"/>
                <w:szCs w:val="20"/>
              </w:rPr>
              <w:t xml:space="preserve">– </w:t>
            </w:r>
            <w:r w:rsidR="004F3F3C" w:rsidRPr="00464952">
              <w:rPr>
                <w:rFonts w:ascii="Arial" w:hAnsi="Arial" w:cs="Arial"/>
                <w:szCs w:val="20"/>
              </w:rPr>
              <w:t xml:space="preserve">İşyeri </w:t>
            </w:r>
            <w:r w:rsidR="00986039" w:rsidRPr="00464952">
              <w:rPr>
                <w:rFonts w:ascii="Arial" w:hAnsi="Arial" w:cs="Arial"/>
                <w:szCs w:val="20"/>
              </w:rPr>
              <w:t xml:space="preserve">Uygulaması </w:t>
            </w:r>
            <w:r w:rsidR="00C7589A" w:rsidRPr="00464952">
              <w:rPr>
                <w:rFonts w:ascii="Arial" w:hAnsi="Arial" w:cs="Arial"/>
                <w:szCs w:val="20"/>
              </w:rPr>
              <w:t xml:space="preserve">süresince işyeri ile yapılmış olan protokole, </w:t>
            </w:r>
            <w:r w:rsidR="004F3F3C" w:rsidRPr="00464952">
              <w:rPr>
                <w:rFonts w:ascii="Arial" w:hAnsi="Arial" w:cs="Arial"/>
                <w:szCs w:val="20"/>
              </w:rPr>
              <w:t xml:space="preserve">İşyeri Eğitimi </w:t>
            </w:r>
            <w:r w:rsidR="00C7589A" w:rsidRPr="00464952">
              <w:rPr>
                <w:rFonts w:ascii="Arial" w:hAnsi="Arial" w:cs="Arial"/>
                <w:szCs w:val="20"/>
              </w:rPr>
              <w:t>Yönergesine, iş yeri disiplin v</w:t>
            </w:r>
            <w:r w:rsidRPr="00464952">
              <w:rPr>
                <w:rFonts w:ascii="Arial" w:hAnsi="Arial" w:cs="Arial"/>
                <w:szCs w:val="20"/>
              </w:rPr>
              <w:t>e çalışma kurallarına uyacağımı,</w:t>
            </w:r>
          </w:p>
          <w:p w:rsidR="00C7589A" w:rsidRDefault="00464952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8"/>
                <w:szCs w:val="18"/>
              </w:rPr>
            </w:pPr>
            <w:r w:rsidRPr="00464952">
              <w:rPr>
                <w:rFonts w:ascii="Arial" w:hAnsi="Arial" w:cs="Arial"/>
                <w:szCs w:val="20"/>
              </w:rPr>
              <w:t>– İşyeri Uygulaması</w:t>
            </w:r>
            <w:r w:rsidR="002425CE" w:rsidRPr="00464952">
              <w:rPr>
                <w:rFonts w:ascii="Arial" w:hAnsi="Arial" w:cs="Arial"/>
                <w:szCs w:val="20"/>
              </w:rPr>
              <w:t xml:space="preserve"> süresi içerisinde alınan </w:t>
            </w:r>
            <w:r w:rsidR="002425CE" w:rsidRPr="00464952">
              <w:rPr>
                <w:rFonts w:ascii="Arial" w:hAnsi="Arial" w:cs="Arial"/>
                <w:szCs w:val="20"/>
                <w:u w:val="single"/>
              </w:rPr>
              <w:t>rapor, istirahat</w:t>
            </w:r>
            <w:r w:rsidR="002425CE" w:rsidRPr="00464952">
              <w:rPr>
                <w:rFonts w:ascii="Arial" w:hAnsi="Arial" w:cs="Arial"/>
                <w:szCs w:val="20"/>
              </w:rPr>
              <w:t xml:space="preserve"> vb. belgelerin aslını </w:t>
            </w:r>
            <w:r w:rsidRPr="00A306D9">
              <w:rPr>
                <w:rFonts w:ascii="Arial" w:hAnsi="Arial" w:cs="Arial"/>
                <w:szCs w:val="20"/>
                <w:u w:val="single"/>
              </w:rPr>
              <w:t>aynı ay içerisinde</w:t>
            </w:r>
            <w:r w:rsidRPr="00464952">
              <w:rPr>
                <w:rFonts w:ascii="Arial" w:hAnsi="Arial" w:cs="Arial"/>
                <w:szCs w:val="20"/>
              </w:rPr>
              <w:t xml:space="preserve"> </w:t>
            </w:r>
            <w:r w:rsidR="002425CE" w:rsidRPr="00464952">
              <w:rPr>
                <w:rFonts w:ascii="Arial" w:hAnsi="Arial" w:cs="Arial"/>
                <w:szCs w:val="20"/>
              </w:rPr>
              <w:t>ilgili eğitim birimine bildireceğim</w:t>
            </w:r>
            <w:r w:rsidRPr="00464952">
              <w:rPr>
                <w:rFonts w:ascii="Arial" w:hAnsi="Arial" w:cs="Arial"/>
                <w:szCs w:val="20"/>
              </w:rPr>
              <w:t xml:space="preserve">i </w:t>
            </w:r>
            <w:r w:rsidRPr="00A306D9">
              <w:rPr>
                <w:rFonts w:ascii="Arial" w:hAnsi="Arial" w:cs="Arial"/>
                <w:b/>
                <w:szCs w:val="20"/>
              </w:rPr>
              <w:t>beyan ve taahhüt ediyorum</w:t>
            </w:r>
            <w:r w:rsidRPr="00A306D9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  <w:p w:rsidR="00464952" w:rsidRPr="00BA16FC" w:rsidRDefault="003326DC" w:rsidP="003326DC">
            <w:pPr>
              <w:tabs>
                <w:tab w:val="left" w:pos="7669"/>
              </w:tabs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– </w:t>
            </w:r>
            <w:r w:rsidR="00464952" w:rsidRPr="00BA16FC">
              <w:rPr>
                <w:rFonts w:ascii="Arial" w:hAnsi="Arial" w:cs="Arial"/>
                <w:szCs w:val="20"/>
              </w:rPr>
              <w:t xml:space="preserve">Ailemden, kendimden, annem / babam üzerinden, genel sağlık sigortası kapsamında </w:t>
            </w:r>
            <w:r w:rsidR="00464952" w:rsidRPr="00BA16FC">
              <w:rPr>
                <w:rFonts w:ascii="Arial" w:hAnsi="Arial" w:cs="Arial"/>
                <w:b/>
                <w:szCs w:val="20"/>
                <w:u w:val="single"/>
              </w:rPr>
              <w:t>sağlık hizmeti</w:t>
            </w:r>
            <w:r w:rsidR="00464952" w:rsidRPr="00BA16FC">
              <w:rPr>
                <w:rFonts w:ascii="Arial" w:hAnsi="Arial" w:cs="Arial"/>
                <w:b/>
                <w:szCs w:val="20"/>
              </w:rPr>
              <w:t xml:space="preserve"> </w:t>
            </w:r>
            <w:r w:rsidR="00464952">
              <w:rPr>
                <w:rFonts w:ascii="Arial" w:hAnsi="Arial" w:cs="Arial"/>
                <w:b/>
                <w:szCs w:val="20"/>
              </w:rPr>
              <w:t>;</w:t>
            </w:r>
          </w:p>
          <w:p w:rsidR="00464952" w:rsidRPr="00BA16FC" w:rsidRDefault="00464952" w:rsidP="00464952">
            <w:pPr>
              <w:tabs>
                <w:tab w:val="left" w:pos="7669"/>
              </w:tabs>
              <w:jc w:val="both"/>
              <w:rPr>
                <w:rFonts w:ascii="Arial" w:hAnsi="Arial" w:cs="Arial"/>
                <w:szCs w:val="20"/>
              </w:rPr>
            </w:pPr>
            <w:r w:rsidRPr="00BA16FC">
              <w:rPr>
                <w:rFonts w:ascii="Arial" w:hAnsi="Arial" w:cs="Arial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A38BC64" wp14:editId="7DA03280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22860</wp:posOffset>
                      </wp:positionV>
                      <wp:extent cx="200025" cy="152400"/>
                      <wp:effectExtent l="0" t="0" r="28575" b="1905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CCDE14" id="Dikdörtgen 3" o:spid="_x0000_s1026" style="position:absolute;margin-left:14.5pt;margin-top:1.8pt;width:15.7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" fillcolor="white [3212]" strokecolor="black [3213]" strokeweight="1pt"/>
                  </w:pict>
                </mc:Fallback>
              </mc:AlternateContent>
            </w:r>
            <w:r w:rsidRPr="00BA16FC">
              <w:rPr>
                <w:rFonts w:ascii="Arial" w:hAnsi="Arial" w:cs="Arial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5BE411B" wp14:editId="6ED44BCC">
                      <wp:simplePos x="0" y="0"/>
                      <wp:positionH relativeFrom="column">
                        <wp:posOffset>1250950</wp:posOffset>
                      </wp:positionH>
                      <wp:positionV relativeFrom="paragraph">
                        <wp:posOffset>22860</wp:posOffset>
                      </wp:positionV>
                      <wp:extent cx="200025" cy="152400"/>
                      <wp:effectExtent l="0" t="0" r="28575" b="19050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E08B76" id="Dikdörtgen 5" o:spid="_x0000_s1026" style="position:absolute;margin-left:98.5pt;margin-top:1.8pt;width:15.7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" fillcolor="white [3212]" strokecolor="black [3213]" strokeweight="1pt"/>
                  </w:pict>
                </mc:Fallback>
              </mc:AlternateContent>
            </w:r>
            <w:r w:rsidRPr="00BA16FC">
              <w:rPr>
                <w:rFonts w:ascii="Arial" w:hAnsi="Arial" w:cs="Arial"/>
                <w:szCs w:val="20"/>
              </w:rPr>
              <w:t xml:space="preserve">       </w:t>
            </w:r>
            <w:r>
              <w:rPr>
                <w:rFonts w:ascii="Arial" w:hAnsi="Arial" w:cs="Arial"/>
                <w:szCs w:val="20"/>
              </w:rPr>
              <w:t xml:space="preserve">     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 xml:space="preserve">  </w:t>
            </w:r>
            <w:r>
              <w:rPr>
                <w:rFonts w:ascii="Arial" w:hAnsi="Arial" w:cs="Arial"/>
                <w:b/>
                <w:szCs w:val="20"/>
                <w:u w:val="single"/>
              </w:rPr>
              <w:t>al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>ıyorum</w:t>
            </w:r>
            <w:r w:rsidRPr="00BA16FC">
              <w:rPr>
                <w:rFonts w:ascii="Arial" w:hAnsi="Arial" w:cs="Arial"/>
                <w:b/>
                <w:szCs w:val="20"/>
              </w:rPr>
              <w:t xml:space="preserve">             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 xml:space="preserve"> almıyorum.</w:t>
            </w:r>
          </w:p>
          <w:p w:rsidR="00464952" w:rsidRPr="002425CE" w:rsidRDefault="00464952" w:rsidP="00320AAE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C7589A" w:rsidRPr="002425CE" w:rsidRDefault="00C7589A" w:rsidP="00C7589A">
            <w:pPr>
              <w:tabs>
                <w:tab w:val="left" w:pos="7669"/>
              </w:tabs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                                                    </w:t>
            </w:r>
            <w:r w:rsidR="00E557F8" w:rsidRPr="002425CE">
              <w:rPr>
                <w:rFonts w:ascii="Arial" w:hAnsi="Arial" w:cs="Arial"/>
                <w:sz w:val="18"/>
                <w:szCs w:val="18"/>
              </w:rPr>
              <w:t xml:space="preserve">                     </w:t>
            </w:r>
            <w:r w:rsidRPr="002425CE">
              <w:rPr>
                <w:rFonts w:ascii="Arial" w:hAnsi="Arial" w:cs="Arial"/>
                <w:sz w:val="18"/>
                <w:szCs w:val="18"/>
              </w:rPr>
              <w:t>……/……/ ……</w:t>
            </w:r>
          </w:p>
          <w:p w:rsidR="00C7589A" w:rsidRPr="00464952" w:rsidRDefault="00C7589A" w:rsidP="00F95434">
            <w:pPr>
              <w:tabs>
                <w:tab w:val="left" w:pos="698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 xml:space="preserve">                                                                                                                                          </w:t>
            </w:r>
            <w:r w:rsidR="00464952">
              <w:rPr>
                <w:rFonts w:ascii="Arial" w:hAnsi="Arial" w:cs="Arial"/>
                <w:color w:val="A6A6A6"/>
                <w:sz w:val="18"/>
                <w:szCs w:val="18"/>
              </w:rPr>
              <w:t xml:space="preserve">    </w:t>
            </w:r>
            <w:r w:rsidR="00E557F8" w:rsidRPr="002425CE">
              <w:rPr>
                <w:rFonts w:ascii="Arial" w:hAnsi="Arial" w:cs="Arial"/>
                <w:color w:val="A6A6A6"/>
                <w:sz w:val="18"/>
                <w:szCs w:val="18"/>
              </w:rPr>
              <w:t xml:space="preserve"> </w:t>
            </w:r>
            <w:r w:rsidR="00E557F8" w:rsidRPr="00464952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464952">
              <w:rPr>
                <w:rFonts w:ascii="Arial" w:hAnsi="Arial" w:cs="Arial"/>
                <w:color w:val="000000" w:themeColor="text1"/>
                <w:sz w:val="18"/>
                <w:szCs w:val="18"/>
              </w:rPr>
              <w:t>Öğrencinin İmzası</w:t>
            </w:r>
          </w:p>
          <w:p w:rsidR="00E93DD2" w:rsidRPr="002425CE" w:rsidRDefault="00E93DD2" w:rsidP="00F95434">
            <w:pPr>
              <w:tabs>
                <w:tab w:val="left" w:pos="6982"/>
              </w:tabs>
              <w:rPr>
                <w:rFonts w:ascii="Arial" w:hAnsi="Arial" w:cs="Arial"/>
                <w:color w:val="595959"/>
                <w:sz w:val="18"/>
                <w:szCs w:val="18"/>
              </w:rPr>
            </w:pPr>
          </w:p>
        </w:tc>
      </w:tr>
      <w:tr w:rsidR="00D92323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330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24C71" w:rsidRPr="002425CE" w:rsidRDefault="00D92323" w:rsidP="00D36298">
            <w:pPr>
              <w:pStyle w:val="Balk8"/>
              <w:jc w:val="left"/>
              <w:rPr>
                <w:b/>
                <w:sz w:val="18"/>
                <w:szCs w:val="18"/>
              </w:rPr>
            </w:pPr>
            <w:r w:rsidRPr="002425CE">
              <w:rPr>
                <w:b/>
                <w:sz w:val="18"/>
                <w:szCs w:val="18"/>
              </w:rPr>
              <w:t>İŞYERİNİN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2425CE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sz w:val="18"/>
                <w:szCs w:val="18"/>
              </w:rPr>
              <w:t>Kurum/İşletme Adı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2425CE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349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2425CE" w:rsidRDefault="003326DC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sz w:val="18"/>
                <w:szCs w:val="18"/>
              </w:rPr>
              <w:t>İşyeri Yetkilisi Adı-Soyadı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2425CE" w:rsidRDefault="003326DC" w:rsidP="00985952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2425CE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sz w:val="18"/>
                <w:szCs w:val="18"/>
              </w:rPr>
              <w:t>Adresi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2425CE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2425CE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sz w:val="18"/>
                <w:szCs w:val="18"/>
              </w:rPr>
              <w:t>Tel</w:t>
            </w:r>
            <w:r w:rsidR="00E914D5">
              <w:rPr>
                <w:rFonts w:ascii="Arial" w:hAnsi="Arial" w:cs="Arial"/>
                <w:b/>
                <w:sz w:val="18"/>
                <w:szCs w:val="18"/>
              </w:rPr>
              <w:t>efon</w:t>
            </w:r>
            <w:r w:rsidRPr="002425CE">
              <w:rPr>
                <w:rFonts w:ascii="Arial" w:hAnsi="Arial" w:cs="Arial"/>
                <w:b/>
                <w:sz w:val="18"/>
                <w:szCs w:val="18"/>
              </w:rPr>
              <w:t xml:space="preserve"> Numarası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2425CE" w:rsidRDefault="00D7075D" w:rsidP="003326DC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2425CE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sz w:val="18"/>
                <w:szCs w:val="18"/>
              </w:rPr>
              <w:t>E-Posta Adresi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2425CE" w:rsidRDefault="003326DC" w:rsidP="00F01539">
            <w:pPr>
              <w:tabs>
                <w:tab w:val="left" w:pos="496"/>
                <w:tab w:val="left" w:pos="120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3326DC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10"/>
        </w:trPr>
        <w:tc>
          <w:tcPr>
            <w:tcW w:w="2411" w:type="dxa"/>
            <w:gridSpan w:val="2"/>
            <w:tcBorders>
              <w:left w:val="single" w:sz="18" w:space="0" w:color="auto"/>
            </w:tcBorders>
            <w:vAlign w:val="center"/>
          </w:tcPr>
          <w:p w:rsidR="003326DC" w:rsidRPr="002425CE" w:rsidRDefault="003326DC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sz w:val="18"/>
                <w:szCs w:val="18"/>
              </w:rPr>
              <w:t>Faaliyet Alanı (Sektör)</w:t>
            </w:r>
          </w:p>
        </w:tc>
        <w:tc>
          <w:tcPr>
            <w:tcW w:w="8221" w:type="dxa"/>
            <w:gridSpan w:val="4"/>
            <w:tcBorders>
              <w:right w:val="single" w:sz="18" w:space="0" w:color="auto"/>
            </w:tcBorders>
            <w:vAlign w:val="center"/>
          </w:tcPr>
          <w:p w:rsidR="003326DC" w:rsidRPr="002425CE" w:rsidRDefault="003326DC" w:rsidP="0098426E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D36298" w:rsidRPr="00033B6C" w:rsidTr="00332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272"/>
        </w:trPr>
        <w:tc>
          <w:tcPr>
            <w:tcW w:w="10632" w:type="dxa"/>
            <w:gridSpan w:val="6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8D6B8F" w:rsidRPr="002425CE" w:rsidRDefault="008D6B8F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D36298" w:rsidRPr="002425CE" w:rsidRDefault="00D36298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Yukarıda Adı soyadı ve T.C. Kimlik Numarası yazılı öğrencinin yukarıda belirtilen tarihlerde iş yerimizde </w:t>
            </w:r>
            <w:r w:rsidR="004F3F3C" w:rsidRPr="002425CE">
              <w:rPr>
                <w:rFonts w:ascii="Arial" w:hAnsi="Arial" w:cs="Arial"/>
                <w:b/>
                <w:sz w:val="18"/>
                <w:szCs w:val="18"/>
              </w:rPr>
              <w:t xml:space="preserve">İşyeri </w:t>
            </w:r>
            <w:r w:rsidR="00986039" w:rsidRPr="002425CE">
              <w:rPr>
                <w:rFonts w:ascii="Arial" w:hAnsi="Arial" w:cs="Arial"/>
                <w:b/>
                <w:sz w:val="18"/>
                <w:szCs w:val="18"/>
              </w:rPr>
              <w:t>Uygulaması</w:t>
            </w:r>
            <w:r w:rsidR="00986039" w:rsidRPr="002425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2425CE">
              <w:rPr>
                <w:rFonts w:ascii="Arial" w:hAnsi="Arial" w:cs="Arial"/>
                <w:sz w:val="18"/>
                <w:szCs w:val="18"/>
              </w:rPr>
              <w:t>yapması uygun görülmüştür.</w:t>
            </w:r>
          </w:p>
          <w:p w:rsidR="00F95434" w:rsidRPr="002425CE" w:rsidRDefault="00F95434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95434" w:rsidRPr="002425CE" w:rsidRDefault="00F95434" w:rsidP="00F9543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D36298" w:rsidRPr="002425CE" w:rsidRDefault="00D36298" w:rsidP="00C7589A">
            <w:pPr>
              <w:tabs>
                <w:tab w:val="left" w:pos="496"/>
                <w:tab w:val="left" w:pos="8434"/>
                <w:tab w:val="left" w:pos="9210"/>
              </w:tabs>
              <w:ind w:left="4248"/>
              <w:rPr>
                <w:rFonts w:ascii="Arial Black" w:hAnsi="Arial Black" w:cs="Arial"/>
                <w:color w:val="A6A6A6"/>
                <w:sz w:val="18"/>
                <w:szCs w:val="18"/>
              </w:rPr>
            </w:pPr>
            <w:r w:rsidRPr="002425CE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                                                       </w:t>
            </w:r>
            <w:r w:rsidR="004E5B93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     </w:t>
            </w:r>
            <w:r w:rsidRPr="002425CE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</w:t>
            </w:r>
            <w:r w:rsidR="00E557F8" w:rsidRPr="002425CE">
              <w:rPr>
                <w:rFonts w:ascii="Arial Black" w:hAnsi="Arial Black" w:cs="Arial"/>
                <w:color w:val="A6A6A6"/>
                <w:sz w:val="18"/>
                <w:szCs w:val="18"/>
              </w:rPr>
              <w:t xml:space="preserve">   </w:t>
            </w: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>Onay</w:t>
            </w:r>
          </w:p>
          <w:p w:rsidR="00F13225" w:rsidRPr="002425CE" w:rsidRDefault="00D36298" w:rsidP="00C7589A">
            <w:pPr>
              <w:tabs>
                <w:tab w:val="left" w:pos="496"/>
                <w:tab w:val="left" w:pos="8434"/>
                <w:tab w:val="left" w:pos="9210"/>
              </w:tabs>
              <w:ind w:left="5664"/>
              <w:rPr>
                <w:rFonts w:ascii="Arial" w:hAnsi="Arial" w:cs="Arial"/>
                <w:bCs/>
                <w:sz w:val="18"/>
                <w:szCs w:val="18"/>
              </w:rPr>
            </w:pPr>
            <w:r w:rsidRPr="002425CE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                                            </w:t>
            </w:r>
            <w:r w:rsidR="00E557F8" w:rsidRPr="002425CE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         </w:t>
            </w:r>
            <w:r w:rsidR="00C7589A" w:rsidRPr="00464952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İşletme</w:t>
            </w:r>
          </w:p>
          <w:p w:rsidR="00F13225" w:rsidRPr="002425CE" w:rsidRDefault="00F13225" w:rsidP="00DE65A6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 Black" w:hAnsi="Arial Black" w:cs="Arial"/>
                <w:color w:val="C0C0C0"/>
                <w:sz w:val="18"/>
                <w:szCs w:val="18"/>
              </w:rPr>
            </w:pPr>
          </w:p>
        </w:tc>
      </w:tr>
      <w:tr w:rsidR="001273FE" w:rsidRPr="00033B6C" w:rsidTr="00E914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99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Yukarıda kimliği verilen Fakültemiz öğrencisinin belirtilen süre içerisinde İşyeri Uygulamasını </w:t>
            </w:r>
            <w:r w:rsidRPr="002425CE">
              <w:rPr>
                <w:rFonts w:ascii="Arial" w:hAnsi="Arial" w:cs="Arial"/>
                <w:b/>
                <w:sz w:val="18"/>
                <w:szCs w:val="18"/>
              </w:rPr>
              <w:t xml:space="preserve">Sakarya Üniversitesi </w:t>
            </w:r>
            <w:r>
              <w:rPr>
                <w:rFonts w:ascii="Arial" w:hAnsi="Arial" w:cs="Arial"/>
                <w:b/>
                <w:sz w:val="18"/>
                <w:szCs w:val="18"/>
              </w:rPr>
              <w:t>Fen</w:t>
            </w:r>
            <w:r w:rsidRPr="002425CE">
              <w:rPr>
                <w:rFonts w:ascii="Arial" w:hAnsi="Arial" w:cs="Arial"/>
                <w:b/>
                <w:sz w:val="18"/>
                <w:szCs w:val="18"/>
              </w:rPr>
              <w:t xml:space="preserve"> Fakültesi İşyeri Eğitimi</w:t>
            </w:r>
            <w:r w:rsidRPr="002425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2425CE">
              <w:rPr>
                <w:rFonts w:ascii="Arial" w:hAnsi="Arial" w:cs="Arial"/>
                <w:b/>
                <w:sz w:val="18"/>
                <w:szCs w:val="18"/>
              </w:rPr>
              <w:t>Yönergesi</w:t>
            </w:r>
            <w:r w:rsidRPr="002425CE">
              <w:rPr>
                <w:rFonts w:ascii="Arial" w:hAnsi="Arial" w:cs="Arial"/>
                <w:sz w:val="18"/>
                <w:szCs w:val="18"/>
              </w:rPr>
              <w:t xml:space="preserve"> kapsamında yapması zorunludur.  Uygulama süresince, öğrencimizin iş kazası ve meslek hastalıkları sigortası Üniversitemiz tarafından yapılacaktır.</w:t>
            </w: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8"/>
                <w:szCs w:val="18"/>
              </w:rPr>
            </w:pPr>
            <w:r w:rsidRPr="002425CE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</w:t>
            </w:r>
          </w:p>
          <w:p w:rsidR="006837A1" w:rsidRPr="002425CE" w:rsidRDefault="006837A1" w:rsidP="006837A1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2425CE">
              <w:rPr>
                <w:rFonts w:ascii="Arial" w:hAnsi="Arial" w:cs="Arial"/>
                <w:b/>
                <w:color w:val="595959"/>
                <w:sz w:val="18"/>
                <w:szCs w:val="18"/>
              </w:rPr>
              <w:t xml:space="preserve">                                </w:t>
            </w:r>
            <w:r w:rsidRPr="002425CE">
              <w:rPr>
                <w:rFonts w:ascii="Arial" w:hAnsi="Arial" w:cs="Arial"/>
                <w:color w:val="A6A6A6"/>
                <w:sz w:val="18"/>
                <w:szCs w:val="18"/>
              </w:rPr>
              <w:t>Onay                                                                                                                                Onay</w:t>
            </w:r>
          </w:p>
          <w:p w:rsidR="006837A1" w:rsidRPr="00A1720C" w:rsidRDefault="006837A1" w:rsidP="006837A1">
            <w:pPr>
              <w:pStyle w:val="Balk8"/>
              <w:jc w:val="left"/>
              <w:rPr>
                <w:color w:val="A6A6A6"/>
                <w:sz w:val="20"/>
                <w:szCs w:val="20"/>
              </w:rPr>
            </w:pPr>
            <w:r w:rsidRPr="002425CE">
              <w:rPr>
                <w:color w:val="A6A6A6"/>
                <w:sz w:val="18"/>
                <w:szCs w:val="18"/>
              </w:rPr>
              <w:t xml:space="preserve">       </w:t>
            </w:r>
            <w:r w:rsidRPr="00A1720C">
              <w:rPr>
                <w:color w:val="A6A6A6"/>
                <w:sz w:val="20"/>
                <w:szCs w:val="20"/>
              </w:rPr>
              <w:t xml:space="preserve">  </w:t>
            </w:r>
            <w:r w:rsidRPr="00A1720C">
              <w:rPr>
                <w:color w:val="000000" w:themeColor="text1"/>
                <w:sz w:val="20"/>
                <w:szCs w:val="20"/>
              </w:rPr>
              <w:t>Bölüm İşyeri Eğitimi Komisyonu Onayı                                                                                 Dekanlık</w:t>
            </w:r>
          </w:p>
          <w:p w:rsidR="001273FE" w:rsidRPr="00033B6C" w:rsidRDefault="001273FE" w:rsidP="006837A1">
            <w:pPr>
              <w:pStyle w:val="Balk1"/>
              <w:jc w:val="both"/>
              <w:rPr>
                <w:b/>
                <w:bCs/>
                <w:szCs w:val="20"/>
              </w:rPr>
            </w:pPr>
          </w:p>
        </w:tc>
      </w:tr>
      <w:tr w:rsidR="00D36298" w:rsidRPr="00033B6C" w:rsidTr="00E914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068"/>
        </w:trPr>
        <w:tc>
          <w:tcPr>
            <w:tcW w:w="10632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14390A" w:rsidRDefault="0014390A" w:rsidP="00C7589A">
            <w:pPr>
              <w:pStyle w:val="Balk1"/>
              <w:rPr>
                <w:b/>
                <w:bCs/>
                <w:color w:val="000000" w:themeColor="text1"/>
                <w:szCs w:val="20"/>
              </w:rPr>
            </w:pPr>
          </w:p>
          <w:p w:rsidR="00F13225" w:rsidRPr="00464952" w:rsidRDefault="00D36298" w:rsidP="00C7589A">
            <w:pPr>
              <w:pStyle w:val="Balk1"/>
              <w:rPr>
                <w:b/>
                <w:bCs/>
                <w:color w:val="000000" w:themeColor="text1"/>
                <w:szCs w:val="20"/>
              </w:rPr>
            </w:pPr>
            <w:r w:rsidRPr="00464952">
              <w:rPr>
                <w:b/>
                <w:bCs/>
                <w:color w:val="000000" w:themeColor="text1"/>
                <w:szCs w:val="20"/>
              </w:rPr>
              <w:t>UYGUNDUR</w:t>
            </w:r>
          </w:p>
          <w:p w:rsidR="00C7589A" w:rsidRPr="00464952" w:rsidRDefault="00D36298" w:rsidP="00C7589A">
            <w:pPr>
              <w:tabs>
                <w:tab w:val="left" w:pos="3901"/>
              </w:tabs>
              <w:jc w:val="center"/>
              <w:rPr>
                <w:rFonts w:ascii="Arial" w:hAnsi="Arial" w:cs="Arial"/>
                <w:color w:val="000000" w:themeColor="text1"/>
                <w:szCs w:val="20"/>
              </w:rPr>
            </w:pPr>
            <w:r w:rsidRPr="00464952">
              <w:rPr>
                <w:rFonts w:ascii="Arial" w:hAnsi="Arial" w:cs="Arial"/>
                <w:color w:val="000000" w:themeColor="text1"/>
                <w:szCs w:val="20"/>
              </w:rPr>
              <w:t>.…..</w:t>
            </w:r>
            <w:r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/ </w:t>
            </w:r>
            <w:r w:rsidRPr="00464952">
              <w:rPr>
                <w:rFonts w:ascii="Arial" w:hAnsi="Arial" w:cs="Arial"/>
                <w:color w:val="000000" w:themeColor="text1"/>
                <w:szCs w:val="20"/>
              </w:rPr>
              <w:t>…..</w:t>
            </w:r>
            <w:r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/ </w:t>
            </w:r>
            <w:r w:rsidRPr="00464952">
              <w:rPr>
                <w:rFonts w:ascii="Arial" w:hAnsi="Arial" w:cs="Arial"/>
                <w:color w:val="000000" w:themeColor="text1"/>
                <w:szCs w:val="20"/>
              </w:rPr>
              <w:t>…….</w:t>
            </w:r>
          </w:p>
          <w:p w:rsidR="00D36298" w:rsidRDefault="004F3F3C" w:rsidP="00986039">
            <w:pPr>
              <w:tabs>
                <w:tab w:val="left" w:pos="3901"/>
              </w:tabs>
              <w:jc w:val="center"/>
              <w:rPr>
                <w:rFonts w:ascii="Arial" w:hAnsi="Arial" w:cs="Arial"/>
                <w:b/>
                <w:color w:val="000000" w:themeColor="text1"/>
                <w:szCs w:val="20"/>
              </w:rPr>
            </w:pPr>
            <w:r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Bölüm</w:t>
            </w:r>
            <w:r w:rsidR="00464952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İşyeri Eğitimi Komisyonu</w:t>
            </w:r>
            <w:r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 </w:t>
            </w:r>
            <w:r w:rsidR="00D36298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Başkan</w:t>
            </w:r>
            <w:r w:rsidR="00C7589A" w:rsidRPr="00464952">
              <w:rPr>
                <w:rFonts w:ascii="Arial" w:hAnsi="Arial" w:cs="Arial"/>
                <w:b/>
                <w:color w:val="000000" w:themeColor="text1"/>
                <w:szCs w:val="20"/>
              </w:rPr>
              <w:t>ı</w:t>
            </w:r>
          </w:p>
          <w:p w:rsidR="0014390A" w:rsidRPr="00BE5680" w:rsidRDefault="0014390A" w:rsidP="006837A1">
            <w:pPr>
              <w:tabs>
                <w:tab w:val="left" w:pos="3901"/>
              </w:tabs>
              <w:jc w:val="center"/>
              <w:rPr>
                <w:rFonts w:ascii="Arial" w:hAnsi="Arial" w:cs="Arial"/>
                <w:color w:val="BFBFBF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Cs w:val="20"/>
              </w:rPr>
              <w:t xml:space="preserve">Prof. Dr. </w:t>
            </w:r>
            <w:r w:rsidR="006837A1">
              <w:rPr>
                <w:rFonts w:ascii="Arial" w:hAnsi="Arial" w:cs="Arial"/>
                <w:b/>
                <w:color w:val="000000" w:themeColor="text1"/>
                <w:szCs w:val="20"/>
              </w:rPr>
              <w:t>Mehmet NEBİOĞLU</w:t>
            </w:r>
          </w:p>
        </w:tc>
      </w:tr>
      <w:tr w:rsidR="001273FE" w:rsidRPr="00033B6C" w:rsidTr="00E914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33"/>
        </w:trPr>
        <w:tc>
          <w:tcPr>
            <w:tcW w:w="10632" w:type="dxa"/>
            <w:gridSpan w:val="6"/>
            <w:tcBorders>
              <w:top w:val="single" w:sz="18" w:space="0" w:color="auto"/>
              <w:bottom w:val="nil"/>
            </w:tcBorders>
          </w:tcPr>
          <w:p w:rsidR="001273FE" w:rsidRPr="009E6088" w:rsidRDefault="001273FE" w:rsidP="002425C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E6088">
              <w:rPr>
                <w:rFonts w:ascii="Arial" w:hAnsi="Arial" w:cs="Arial"/>
                <w:b/>
                <w:sz w:val="18"/>
                <w:szCs w:val="18"/>
              </w:rPr>
              <w:t>Not :</w:t>
            </w:r>
            <w:r w:rsidR="00660E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4F3F3C" w:rsidRPr="009E6088">
              <w:rPr>
                <w:rFonts w:ascii="Arial" w:hAnsi="Arial" w:cs="Arial"/>
                <w:sz w:val="18"/>
                <w:szCs w:val="18"/>
              </w:rPr>
              <w:t xml:space="preserve">İşyeri </w:t>
            </w:r>
            <w:r w:rsidR="00986039" w:rsidRPr="009E6088">
              <w:rPr>
                <w:rFonts w:ascii="Arial" w:hAnsi="Arial" w:cs="Arial"/>
                <w:sz w:val="18"/>
                <w:szCs w:val="18"/>
              </w:rPr>
              <w:t>Uygulaması</w:t>
            </w:r>
            <w:r w:rsidR="004F3F3C" w:rsidRPr="009E608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56F94" w:rsidRPr="009E6088">
              <w:rPr>
                <w:rFonts w:ascii="Arial" w:hAnsi="Arial" w:cs="Arial"/>
                <w:sz w:val="18"/>
                <w:szCs w:val="18"/>
              </w:rPr>
              <w:t>Kabul</w:t>
            </w:r>
            <w:r w:rsidRPr="009E6088">
              <w:rPr>
                <w:rFonts w:ascii="Arial" w:hAnsi="Arial" w:cs="Arial"/>
                <w:sz w:val="18"/>
                <w:szCs w:val="18"/>
              </w:rPr>
              <w:t xml:space="preserve"> Formu</w:t>
            </w:r>
            <w:r w:rsidR="00983F4D" w:rsidRPr="009E6088">
              <w:rPr>
                <w:rFonts w:ascii="Arial" w:hAnsi="Arial" w:cs="Arial"/>
                <w:sz w:val="18"/>
                <w:szCs w:val="18"/>
              </w:rPr>
              <w:t xml:space="preserve"> (3</w:t>
            </w:r>
            <w:r w:rsidRPr="009E6088">
              <w:rPr>
                <w:rFonts w:ascii="Arial" w:hAnsi="Arial" w:cs="Arial"/>
                <w:sz w:val="18"/>
                <w:szCs w:val="18"/>
              </w:rPr>
              <w:t>) adet düzenlenecek</w:t>
            </w:r>
            <w:r w:rsidR="007A3A6D" w:rsidRPr="009E6088">
              <w:rPr>
                <w:rFonts w:ascii="Arial" w:hAnsi="Arial" w:cs="Arial"/>
                <w:sz w:val="18"/>
                <w:szCs w:val="18"/>
              </w:rPr>
              <w:t xml:space="preserve"> olup, </w:t>
            </w:r>
            <w:r w:rsidR="00A56F94" w:rsidRPr="009E6088">
              <w:rPr>
                <w:rFonts w:ascii="Arial" w:hAnsi="Arial" w:cs="Arial"/>
                <w:sz w:val="18"/>
                <w:szCs w:val="18"/>
              </w:rPr>
              <w:t>(1</w:t>
            </w:r>
            <w:r w:rsidR="007A3A6D" w:rsidRPr="009E6088">
              <w:rPr>
                <w:rFonts w:ascii="Arial" w:hAnsi="Arial" w:cs="Arial"/>
                <w:sz w:val="18"/>
                <w:szCs w:val="18"/>
              </w:rPr>
              <w:t xml:space="preserve">) adet nüfus cüzdan fotokopisi eklenecektir. </w:t>
            </w:r>
            <w:r w:rsidR="004F3F3C" w:rsidRPr="009E6088">
              <w:rPr>
                <w:rFonts w:ascii="Arial" w:hAnsi="Arial" w:cs="Arial"/>
                <w:sz w:val="18"/>
                <w:szCs w:val="18"/>
              </w:rPr>
              <w:t xml:space="preserve">İşyeri </w:t>
            </w:r>
            <w:r w:rsidR="00986039" w:rsidRPr="009E6088">
              <w:rPr>
                <w:rFonts w:ascii="Arial" w:hAnsi="Arial" w:cs="Arial"/>
                <w:sz w:val="18"/>
                <w:szCs w:val="18"/>
              </w:rPr>
              <w:t xml:space="preserve">Uygulaması </w:t>
            </w:r>
            <w:r w:rsidR="00A56F94" w:rsidRPr="009E6088">
              <w:rPr>
                <w:rFonts w:ascii="Arial" w:hAnsi="Arial" w:cs="Arial"/>
                <w:sz w:val="18"/>
                <w:szCs w:val="18"/>
              </w:rPr>
              <w:t>Kabul</w:t>
            </w:r>
            <w:r w:rsidRPr="009E6088">
              <w:rPr>
                <w:rFonts w:ascii="Arial" w:hAnsi="Arial" w:cs="Arial"/>
                <w:sz w:val="18"/>
                <w:szCs w:val="18"/>
              </w:rPr>
              <w:t xml:space="preserve"> Formu düzenlenmeyen öğrenci </w:t>
            </w:r>
            <w:r w:rsidR="004F3F3C" w:rsidRPr="009E6088">
              <w:rPr>
                <w:rFonts w:ascii="Arial" w:hAnsi="Arial" w:cs="Arial"/>
                <w:sz w:val="18"/>
                <w:szCs w:val="18"/>
              </w:rPr>
              <w:t xml:space="preserve">İşyeri </w:t>
            </w:r>
            <w:r w:rsidR="00416258" w:rsidRPr="009E6088">
              <w:rPr>
                <w:rFonts w:ascii="Arial" w:hAnsi="Arial" w:cs="Arial"/>
                <w:sz w:val="18"/>
                <w:szCs w:val="18"/>
              </w:rPr>
              <w:t xml:space="preserve">Uygulamasına </w:t>
            </w:r>
            <w:r w:rsidR="00D36298" w:rsidRPr="009E6088">
              <w:rPr>
                <w:rFonts w:ascii="Arial" w:hAnsi="Arial" w:cs="Arial"/>
                <w:sz w:val="18"/>
                <w:szCs w:val="18"/>
              </w:rPr>
              <w:t>başlayamaz</w:t>
            </w:r>
            <w:r w:rsidRPr="009E6088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</w:tc>
      </w:tr>
    </w:tbl>
    <w:p w:rsidR="00240863" w:rsidRPr="003E532E" w:rsidRDefault="00240863" w:rsidP="003E532E">
      <w:pPr>
        <w:rPr>
          <w:szCs w:val="20"/>
        </w:rPr>
      </w:pPr>
    </w:p>
    <w:sectPr w:rsidR="00240863" w:rsidRPr="003E532E" w:rsidSect="00C7589A">
      <w:type w:val="nextColumn"/>
      <w:pgSz w:w="11907" w:h="16840" w:code="9"/>
      <w:pgMar w:top="567" w:right="567" w:bottom="567" w:left="1418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A2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003A0"/>
    <w:multiLevelType w:val="hybridMultilevel"/>
    <w:tmpl w:val="3A0078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A4899"/>
    <w:multiLevelType w:val="hybridMultilevel"/>
    <w:tmpl w:val="AEA0DE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97EF3"/>
    <w:multiLevelType w:val="hybridMultilevel"/>
    <w:tmpl w:val="CDE67B3C"/>
    <w:lvl w:ilvl="0" w:tplc="4B4866B8">
      <w:start w:val="1"/>
      <w:numFmt w:val="bullet"/>
      <w:lvlText w:val=""/>
      <w:lvlJc w:val="left"/>
      <w:pPr>
        <w:ind w:left="713" w:hanging="360"/>
      </w:pPr>
      <w:rPr>
        <w:rFonts w:ascii="Symbol" w:hAnsi="Symbol" w:hint="default"/>
        <w:b/>
        <w:sz w:val="32"/>
        <w:szCs w:val="32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6A53FA"/>
    <w:multiLevelType w:val="hybridMultilevel"/>
    <w:tmpl w:val="211813FA"/>
    <w:lvl w:ilvl="0" w:tplc="AC6EA292">
      <w:start w:val="2"/>
      <w:numFmt w:val="decimal"/>
      <w:lvlText w:val="%1-"/>
      <w:lvlJc w:val="left"/>
      <w:pPr>
        <w:ind w:left="810" w:hanging="360"/>
      </w:pPr>
      <w:rPr>
        <w:rFonts w:hint="default"/>
        <w:b/>
        <w:sz w:val="16"/>
        <w:szCs w:val="16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530" w:hanging="360"/>
      </w:pPr>
    </w:lvl>
    <w:lvl w:ilvl="2" w:tplc="041F001B" w:tentative="1">
      <w:start w:val="1"/>
      <w:numFmt w:val="lowerRoman"/>
      <w:lvlText w:val="%3."/>
      <w:lvlJc w:val="right"/>
      <w:pPr>
        <w:ind w:left="2250" w:hanging="180"/>
      </w:pPr>
    </w:lvl>
    <w:lvl w:ilvl="3" w:tplc="041F000F" w:tentative="1">
      <w:start w:val="1"/>
      <w:numFmt w:val="decimal"/>
      <w:lvlText w:val="%4."/>
      <w:lvlJc w:val="left"/>
      <w:pPr>
        <w:ind w:left="2970" w:hanging="360"/>
      </w:pPr>
    </w:lvl>
    <w:lvl w:ilvl="4" w:tplc="041F0019" w:tentative="1">
      <w:start w:val="1"/>
      <w:numFmt w:val="lowerLetter"/>
      <w:lvlText w:val="%5."/>
      <w:lvlJc w:val="left"/>
      <w:pPr>
        <w:ind w:left="3690" w:hanging="360"/>
      </w:pPr>
    </w:lvl>
    <w:lvl w:ilvl="5" w:tplc="041F001B" w:tentative="1">
      <w:start w:val="1"/>
      <w:numFmt w:val="lowerRoman"/>
      <w:lvlText w:val="%6."/>
      <w:lvlJc w:val="right"/>
      <w:pPr>
        <w:ind w:left="4410" w:hanging="180"/>
      </w:pPr>
    </w:lvl>
    <w:lvl w:ilvl="6" w:tplc="041F000F" w:tentative="1">
      <w:start w:val="1"/>
      <w:numFmt w:val="decimal"/>
      <w:lvlText w:val="%7."/>
      <w:lvlJc w:val="left"/>
      <w:pPr>
        <w:ind w:left="5130" w:hanging="360"/>
      </w:pPr>
    </w:lvl>
    <w:lvl w:ilvl="7" w:tplc="041F0019" w:tentative="1">
      <w:start w:val="1"/>
      <w:numFmt w:val="lowerLetter"/>
      <w:lvlText w:val="%8."/>
      <w:lvlJc w:val="left"/>
      <w:pPr>
        <w:ind w:left="5850" w:hanging="360"/>
      </w:pPr>
    </w:lvl>
    <w:lvl w:ilvl="8" w:tplc="041F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4BAF3682"/>
    <w:multiLevelType w:val="hybridMultilevel"/>
    <w:tmpl w:val="BF78EB18"/>
    <w:lvl w:ilvl="0" w:tplc="F606088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FD67BC"/>
    <w:multiLevelType w:val="hybridMultilevel"/>
    <w:tmpl w:val="D67021D8"/>
    <w:lvl w:ilvl="0" w:tplc="158A8D62">
      <w:start w:val="1"/>
      <w:numFmt w:val="lowerLetter"/>
      <w:lvlText w:val="%1)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8425182"/>
    <w:multiLevelType w:val="hybridMultilevel"/>
    <w:tmpl w:val="44C2386A"/>
    <w:lvl w:ilvl="0" w:tplc="C3460F4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9"/>
  <w:drawingGridVerticalSpacing w:val="163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wMzK3AGIgaWympKMUnFpcnJmfB1JgWAsAND79bCwAAAA="/>
  </w:docVars>
  <w:rsids>
    <w:rsidRoot w:val="00BF765F"/>
    <w:rsid w:val="00027BDB"/>
    <w:rsid w:val="00033B6C"/>
    <w:rsid w:val="00037A2E"/>
    <w:rsid w:val="000702D4"/>
    <w:rsid w:val="000A2943"/>
    <w:rsid w:val="000B368F"/>
    <w:rsid w:val="000E3525"/>
    <w:rsid w:val="00125AC3"/>
    <w:rsid w:val="001273FE"/>
    <w:rsid w:val="0014390A"/>
    <w:rsid w:val="00187836"/>
    <w:rsid w:val="00191556"/>
    <w:rsid w:val="00192D79"/>
    <w:rsid w:val="001A54B0"/>
    <w:rsid w:val="001A5E73"/>
    <w:rsid w:val="001F525E"/>
    <w:rsid w:val="00240863"/>
    <w:rsid w:val="002425CE"/>
    <w:rsid w:val="002848EC"/>
    <w:rsid w:val="0029743F"/>
    <w:rsid w:val="002A25DF"/>
    <w:rsid w:val="002D54C2"/>
    <w:rsid w:val="00320AAE"/>
    <w:rsid w:val="00322C1C"/>
    <w:rsid w:val="003326DC"/>
    <w:rsid w:val="003423FF"/>
    <w:rsid w:val="0035403C"/>
    <w:rsid w:val="003665AE"/>
    <w:rsid w:val="003839A4"/>
    <w:rsid w:val="00390283"/>
    <w:rsid w:val="003C022A"/>
    <w:rsid w:val="003C05BC"/>
    <w:rsid w:val="003C6801"/>
    <w:rsid w:val="003C7832"/>
    <w:rsid w:val="003D3D3C"/>
    <w:rsid w:val="003E532E"/>
    <w:rsid w:val="003E6546"/>
    <w:rsid w:val="003F276F"/>
    <w:rsid w:val="00415E0E"/>
    <w:rsid w:val="00416258"/>
    <w:rsid w:val="00452D33"/>
    <w:rsid w:val="00453D68"/>
    <w:rsid w:val="00464952"/>
    <w:rsid w:val="004761EA"/>
    <w:rsid w:val="004E5B93"/>
    <w:rsid w:val="004F3F3C"/>
    <w:rsid w:val="005017B4"/>
    <w:rsid w:val="00553C89"/>
    <w:rsid w:val="00557E1A"/>
    <w:rsid w:val="00572189"/>
    <w:rsid w:val="005A35A4"/>
    <w:rsid w:val="005D0153"/>
    <w:rsid w:val="005F0E0B"/>
    <w:rsid w:val="00614525"/>
    <w:rsid w:val="00660E17"/>
    <w:rsid w:val="006837A1"/>
    <w:rsid w:val="006A5E1D"/>
    <w:rsid w:val="007109B5"/>
    <w:rsid w:val="007453AF"/>
    <w:rsid w:val="0075447A"/>
    <w:rsid w:val="00754E82"/>
    <w:rsid w:val="00755738"/>
    <w:rsid w:val="007A3A6D"/>
    <w:rsid w:val="007D2C37"/>
    <w:rsid w:val="007E7326"/>
    <w:rsid w:val="00813686"/>
    <w:rsid w:val="00824C71"/>
    <w:rsid w:val="00861655"/>
    <w:rsid w:val="0086597A"/>
    <w:rsid w:val="008942FA"/>
    <w:rsid w:val="008D6B8F"/>
    <w:rsid w:val="008F2119"/>
    <w:rsid w:val="009368DD"/>
    <w:rsid w:val="00962C5F"/>
    <w:rsid w:val="00965F8A"/>
    <w:rsid w:val="00974709"/>
    <w:rsid w:val="009779CC"/>
    <w:rsid w:val="00983F4D"/>
    <w:rsid w:val="0098426E"/>
    <w:rsid w:val="00985952"/>
    <w:rsid w:val="00986039"/>
    <w:rsid w:val="009A03AE"/>
    <w:rsid w:val="009C3D43"/>
    <w:rsid w:val="009E05AB"/>
    <w:rsid w:val="009E6088"/>
    <w:rsid w:val="009E62E2"/>
    <w:rsid w:val="00A053D2"/>
    <w:rsid w:val="00A10E6D"/>
    <w:rsid w:val="00A15B30"/>
    <w:rsid w:val="00A1720C"/>
    <w:rsid w:val="00A306D9"/>
    <w:rsid w:val="00A56F94"/>
    <w:rsid w:val="00A65C5D"/>
    <w:rsid w:val="00A66910"/>
    <w:rsid w:val="00A758AD"/>
    <w:rsid w:val="00AB67A4"/>
    <w:rsid w:val="00AD216D"/>
    <w:rsid w:val="00AE6FDE"/>
    <w:rsid w:val="00B408EF"/>
    <w:rsid w:val="00B72EC0"/>
    <w:rsid w:val="00B76186"/>
    <w:rsid w:val="00B8306B"/>
    <w:rsid w:val="00B95A2C"/>
    <w:rsid w:val="00B97642"/>
    <w:rsid w:val="00BC27A2"/>
    <w:rsid w:val="00BD47D2"/>
    <w:rsid w:val="00BE0A4A"/>
    <w:rsid w:val="00BE5680"/>
    <w:rsid w:val="00BF765F"/>
    <w:rsid w:val="00C04F0D"/>
    <w:rsid w:val="00C1477A"/>
    <w:rsid w:val="00C22C6F"/>
    <w:rsid w:val="00C33296"/>
    <w:rsid w:val="00C41993"/>
    <w:rsid w:val="00C757C9"/>
    <w:rsid w:val="00C7589A"/>
    <w:rsid w:val="00C94FD7"/>
    <w:rsid w:val="00CB0061"/>
    <w:rsid w:val="00D36298"/>
    <w:rsid w:val="00D57457"/>
    <w:rsid w:val="00D7075D"/>
    <w:rsid w:val="00D864C3"/>
    <w:rsid w:val="00D92323"/>
    <w:rsid w:val="00DB227F"/>
    <w:rsid w:val="00DC6E30"/>
    <w:rsid w:val="00DC77D1"/>
    <w:rsid w:val="00DE65A6"/>
    <w:rsid w:val="00E12169"/>
    <w:rsid w:val="00E238DC"/>
    <w:rsid w:val="00E557F8"/>
    <w:rsid w:val="00E6210E"/>
    <w:rsid w:val="00E742EA"/>
    <w:rsid w:val="00E914D5"/>
    <w:rsid w:val="00E93DD2"/>
    <w:rsid w:val="00EA11B2"/>
    <w:rsid w:val="00ED3E85"/>
    <w:rsid w:val="00EF2CC9"/>
    <w:rsid w:val="00F00470"/>
    <w:rsid w:val="00F01539"/>
    <w:rsid w:val="00F13225"/>
    <w:rsid w:val="00F35881"/>
    <w:rsid w:val="00F4227B"/>
    <w:rsid w:val="00F4428F"/>
    <w:rsid w:val="00F62106"/>
    <w:rsid w:val="00F7096C"/>
    <w:rsid w:val="00F858C3"/>
    <w:rsid w:val="00F95434"/>
    <w:rsid w:val="00FA0314"/>
    <w:rsid w:val="00FD4777"/>
    <w:rsid w:val="00FF2559"/>
    <w:rsid w:val="00FF5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E569E6A9-9D0B-4718-81F7-9C1B7B7AB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Cs w:val="24"/>
    </w:rPr>
  </w:style>
  <w:style w:type="paragraph" w:styleId="Balk1">
    <w:name w:val="heading 1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0"/>
    </w:pPr>
    <w:rPr>
      <w:rFonts w:ascii="Arial" w:hAnsi="Arial" w:cs="Arial"/>
    </w:rPr>
  </w:style>
  <w:style w:type="paragraph" w:styleId="Balk2">
    <w:name w:val="heading 2"/>
    <w:basedOn w:val="Normal"/>
    <w:next w:val="Normal"/>
    <w:qFormat/>
    <w:pPr>
      <w:keepNext/>
      <w:tabs>
        <w:tab w:val="left" w:pos="496"/>
        <w:tab w:val="left" w:pos="1206"/>
        <w:tab w:val="left" w:pos="8434"/>
        <w:tab w:val="left" w:pos="9210"/>
      </w:tabs>
      <w:jc w:val="right"/>
      <w:outlineLvl w:val="1"/>
    </w:pPr>
    <w:rPr>
      <w:rFonts w:ascii="Arial" w:hAnsi="Arial" w:cs="Arial"/>
      <w:sz w:val="24"/>
    </w:rPr>
  </w:style>
  <w:style w:type="paragraph" w:styleId="Balk8">
    <w:name w:val="heading 8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7"/>
    </w:pPr>
    <w:rPr>
      <w:rFonts w:ascii="Arial" w:hAnsi="Arial" w:cs="Arial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pPr>
      <w:tabs>
        <w:tab w:val="center" w:pos="4536"/>
        <w:tab w:val="right" w:pos="9072"/>
      </w:tabs>
    </w:pPr>
    <w:rPr>
      <w:szCs w:val="20"/>
    </w:rPr>
  </w:style>
  <w:style w:type="table" w:styleId="TabloKlavuzu">
    <w:name w:val="Table Grid"/>
    <w:basedOn w:val="NormalTablo"/>
    <w:rsid w:val="009779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755738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755738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E53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3E532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Kpr">
    <w:name w:val="Hyperlink"/>
    <w:uiPriority w:val="99"/>
    <w:unhideWhenUsed/>
    <w:rsid w:val="002408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1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95590-F47D-47D1-8524-26C744FEB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sa</Company>
  <LinksUpToDate>false</LinksUpToDate>
  <CharactersWithSpaces>2653</CharactersWithSpaces>
  <SharedDoc>false</SharedDoc>
  <HLinks>
    <vt:vector size="6" baseType="variant">
      <vt:variant>
        <vt:i4>1966169</vt:i4>
      </vt:variant>
      <vt:variant>
        <vt:i4>3</vt:i4>
      </vt:variant>
      <vt:variant>
        <vt:i4>0</vt:i4>
      </vt:variant>
      <vt:variant>
        <vt:i4>5</vt:i4>
      </vt:variant>
      <vt:variant>
        <vt:lpwstr>http://www.tf.sakarya.edu.t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n SOYLU</dc:creator>
  <cp:lastModifiedBy>Sakarya Üniversitesi</cp:lastModifiedBy>
  <cp:revision>2</cp:revision>
  <cp:lastPrinted>2013-05-29T07:52:00Z</cp:lastPrinted>
  <dcterms:created xsi:type="dcterms:W3CDTF">2023-12-26T11:13:00Z</dcterms:created>
  <dcterms:modified xsi:type="dcterms:W3CDTF">2023-12-26T11:13:00Z</dcterms:modified>
</cp:coreProperties>
</file>